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95853E" w14:textId="77777777" w:rsidR="00C970FC" w:rsidRDefault="00C970FC" w:rsidP="00537B06">
      <w:pPr>
        <w:ind w:left="360" w:hanging="360"/>
      </w:pPr>
    </w:p>
    <w:p w14:paraId="6546CBE3" w14:textId="12328DFA" w:rsidR="00EC7ED6" w:rsidRDefault="00EC7ED6" w:rsidP="00EC7ED6">
      <w:r>
        <w:rPr>
          <w:rFonts w:hint="eastAsia"/>
        </w:rPr>
        <w:t>目标：</w:t>
      </w:r>
    </w:p>
    <w:p w14:paraId="58243C68" w14:textId="3D7C2F41" w:rsidR="00EC7ED6" w:rsidRDefault="00EC7ED6" w:rsidP="00EC7ED6">
      <w:r>
        <w:rPr>
          <w:rFonts w:hint="eastAsia"/>
        </w:rPr>
        <w:t>尝试上传2个文件</w:t>
      </w:r>
      <w:r w:rsidR="00434D8A">
        <w:t>(</w:t>
      </w:r>
      <w:r w:rsidR="00434D8A">
        <w:rPr>
          <w:rFonts w:hint="eastAsia"/>
        </w:rPr>
        <w:t>比如</w:t>
      </w:r>
      <w:r>
        <w:t>pdf-tes.pdf</w:t>
      </w:r>
      <w:r>
        <w:rPr>
          <w:rFonts w:hint="eastAsia"/>
        </w:rPr>
        <w:t>和cove</w:t>
      </w:r>
      <w:r>
        <w:t>r</w:t>
      </w:r>
      <w:r>
        <w:rPr>
          <w:rFonts w:hint="eastAsia"/>
        </w:rPr>
        <w:t>.</w:t>
      </w:r>
      <w:r>
        <w:t>pdf</w:t>
      </w:r>
      <w:r w:rsidR="00434D8A">
        <w:t>)</w:t>
      </w:r>
      <w:r>
        <w:t xml:space="preserve">, </w:t>
      </w:r>
      <w:r>
        <w:rPr>
          <w:rFonts w:hint="eastAsia"/>
        </w:rPr>
        <w:t>分别上传到test</w:t>
      </w:r>
      <w:r>
        <w:t xml:space="preserve">1 </w:t>
      </w:r>
      <w:r>
        <w:rPr>
          <w:rFonts w:hint="eastAsia"/>
        </w:rPr>
        <w:t>和 test</w:t>
      </w:r>
      <w:r>
        <w:t>2</w:t>
      </w:r>
      <w:r>
        <w:rPr>
          <w:rFonts w:hint="eastAsia"/>
        </w:rPr>
        <w:t>文件夹下。</w:t>
      </w:r>
    </w:p>
    <w:p w14:paraId="012E46F1" w14:textId="77777777" w:rsidR="00EC7ED6" w:rsidRDefault="00EC7ED6" w:rsidP="00EC7ED6">
      <w:r>
        <w:rPr>
          <w:noProof/>
        </w:rPr>
        <w:drawing>
          <wp:inline distT="0" distB="0" distL="0" distR="0" wp14:anchorId="676437E8" wp14:editId="0AC1AD81">
            <wp:extent cx="4260501" cy="2142048"/>
            <wp:effectExtent l="0" t="0" r="698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283436" cy="2153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CEF15" w14:textId="77777777" w:rsidR="00EC7ED6" w:rsidRDefault="00EC7ED6" w:rsidP="00EC7ED6"/>
    <w:p w14:paraId="55D443DF" w14:textId="44890DF1" w:rsidR="00EC7ED6" w:rsidRDefault="00EC7ED6" w:rsidP="00EC7ED6">
      <w:r>
        <w:rPr>
          <w:rFonts w:hint="eastAsia"/>
        </w:rPr>
        <w:t>首先需要明确，上传（新建一个文档）有两个步骤：</w:t>
      </w:r>
    </w:p>
    <w:p w14:paraId="4B3C9508" w14:textId="77777777" w:rsidR="00EC7ED6" w:rsidRDefault="00EC7ED6" w:rsidP="00EC7ED6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需要把文档文件（这里即两个pdf）上传到ser</w:t>
      </w:r>
      <w:r>
        <w:t>ver</w:t>
      </w:r>
      <w:r>
        <w:rPr>
          <w:rFonts w:hint="eastAsia"/>
        </w:rPr>
        <w:t>上。</w:t>
      </w:r>
    </w:p>
    <w:p w14:paraId="6E2E37A2" w14:textId="74610672" w:rsidR="00EC7ED6" w:rsidRDefault="00EC7ED6" w:rsidP="00EC7ED6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对于每一个文档，我们创建描述文件（</w:t>
      </w:r>
      <w:r>
        <w:t>N</w:t>
      </w:r>
      <w:r>
        <w:rPr>
          <w:rFonts w:hint="eastAsia"/>
        </w:rPr>
        <w:t>uxeo里称为</w:t>
      </w:r>
      <w:r>
        <w:t>D</w:t>
      </w:r>
      <w:r>
        <w:rPr>
          <w:rFonts w:hint="eastAsia"/>
        </w:rPr>
        <w:t>oc</w:t>
      </w:r>
      <w:r>
        <w:t xml:space="preserve">ument, </w:t>
      </w:r>
      <w:r>
        <w:rPr>
          <w:rFonts w:hint="eastAsia"/>
        </w:rPr>
        <w:t>在项目中就是</w:t>
      </w:r>
      <w:r>
        <w:t xml:space="preserve">title name, </w:t>
      </w:r>
      <w:r>
        <w:rPr>
          <w:rFonts w:hint="eastAsia"/>
        </w:rPr>
        <w:t>vali</w:t>
      </w:r>
      <w:r>
        <w:t xml:space="preserve">d date, </w:t>
      </w:r>
      <w:r>
        <w:rPr>
          <w:rFonts w:hint="eastAsia"/>
        </w:rPr>
        <w:t>etc</w:t>
      </w:r>
      <w:r>
        <w:t>.</w:t>
      </w:r>
      <w:r>
        <w:rPr>
          <w:rFonts w:hint="eastAsia"/>
        </w:rPr>
        <w:t>）来绑定到对应的文件（pdf）上。</w:t>
      </w:r>
    </w:p>
    <w:p w14:paraId="494140EB" w14:textId="52B3E7D0" w:rsidR="00EC7ED6" w:rsidRDefault="00EC7ED6" w:rsidP="00EC7ED6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两个注意的点：</w:t>
      </w:r>
    </w:p>
    <w:p w14:paraId="7E1938FC" w14:textId="3F9A7A4F" w:rsidR="00EC7ED6" w:rsidRDefault="00EC7ED6" w:rsidP="00EC7ED6">
      <w:pPr>
        <w:pStyle w:val="a3"/>
        <w:numPr>
          <w:ilvl w:val="1"/>
          <w:numId w:val="2"/>
        </w:numPr>
        <w:ind w:firstLineChars="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F4E40FD" wp14:editId="77EFD6F3">
            <wp:simplePos x="0" y="0"/>
            <wp:positionH relativeFrom="margin">
              <wp:align>center</wp:align>
            </wp:positionH>
            <wp:positionV relativeFrom="paragraph">
              <wp:posOffset>422596</wp:posOffset>
            </wp:positionV>
            <wp:extent cx="1703070" cy="1381125"/>
            <wp:effectExtent l="0" t="0" r="0" b="9525"/>
            <wp:wrapTopAndBottom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3070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eastAsia"/>
        </w:rPr>
        <w:t>这里被绑定的文件在Nuxeo中叫（main</w:t>
      </w:r>
      <w:r>
        <w:t xml:space="preserve"> attachment</w:t>
      </w:r>
      <w:r>
        <w:rPr>
          <w:rFonts w:hint="eastAsia"/>
        </w:rPr>
        <w:t>）,</w:t>
      </w:r>
      <w:r>
        <w:t xml:space="preserve"> </w:t>
      </w:r>
      <w:r>
        <w:rPr>
          <w:rFonts w:hint="eastAsia"/>
        </w:rPr>
        <w:t>即下面的Up</w:t>
      </w:r>
      <w:r>
        <w:t xml:space="preserve">load main file </w:t>
      </w:r>
      <w:r>
        <w:rPr>
          <w:rFonts w:hint="eastAsia"/>
        </w:rPr>
        <w:t>的file。</w:t>
      </w:r>
    </w:p>
    <w:p w14:paraId="28AC148F" w14:textId="1FF04A47" w:rsidR="00EC7ED6" w:rsidRDefault="00EC7ED6" w:rsidP="00EC7ED6">
      <w:pPr>
        <w:pStyle w:val="a3"/>
        <w:numPr>
          <w:ilvl w:val="1"/>
          <w:numId w:val="2"/>
        </w:numPr>
        <w:ind w:firstLineChars="0"/>
      </w:pPr>
      <w:r>
        <w:rPr>
          <w:rFonts w:hint="eastAsia"/>
        </w:rPr>
        <w:t>方法二需要先上传文件，然后绑定。而方法一是用别人提供的工具</w:t>
      </w:r>
      <w:r w:rsidR="00434D8A">
        <w:rPr>
          <w:rFonts w:hint="eastAsia"/>
        </w:rPr>
        <w:t>使用csv</w:t>
      </w:r>
      <w:r w:rsidR="00CD26F6">
        <w:rPr>
          <w:rFonts w:hint="eastAsia"/>
        </w:rPr>
        <w:t>一步到位</w:t>
      </w:r>
      <w:r w:rsidR="00CD26F6">
        <w:t>.</w:t>
      </w:r>
    </w:p>
    <w:p w14:paraId="6C9D72E9" w14:textId="77777777" w:rsidR="00EC7ED6" w:rsidRDefault="00EC7ED6" w:rsidP="00EC7ED6">
      <w:pPr>
        <w:pStyle w:val="a3"/>
        <w:ind w:left="1260" w:firstLineChars="0" w:firstLine="0"/>
      </w:pPr>
    </w:p>
    <w:p w14:paraId="3B1E7D4B" w14:textId="1920B163" w:rsidR="00C970FC" w:rsidRDefault="00922FC0" w:rsidP="00922FC0">
      <w:pPr>
        <w:pStyle w:val="2"/>
      </w:pPr>
      <w:r>
        <w:rPr>
          <w:rFonts w:hint="eastAsia"/>
        </w:rPr>
        <w:t>方法一</w:t>
      </w:r>
    </w:p>
    <w:p w14:paraId="1641F28B" w14:textId="5462D711" w:rsidR="00922FC0" w:rsidRDefault="000B7F1A" w:rsidP="00922FC0">
      <w:r>
        <w:rPr>
          <w:rFonts w:hint="eastAsia"/>
        </w:rPr>
        <w:t>使用</w:t>
      </w:r>
      <w:r w:rsidR="00117258">
        <w:rPr>
          <w:rFonts w:hint="eastAsia"/>
        </w:rPr>
        <w:t>nuxeo</w:t>
      </w:r>
      <w:r w:rsidR="00043074">
        <w:t>-csv-</w:t>
      </w:r>
      <w:r w:rsidR="00CD26F6">
        <w:t>node-</w:t>
      </w:r>
      <w:r>
        <w:t xml:space="preserve">importer </w:t>
      </w:r>
      <w:r>
        <w:rPr>
          <w:rFonts w:hint="eastAsia"/>
        </w:rPr>
        <w:t>工具来创建描述文件（Document），自己写脚本实现上传文件并attach到对应的Document。</w:t>
      </w:r>
    </w:p>
    <w:p w14:paraId="7102D28F" w14:textId="25810C29" w:rsidR="00FD4C1A" w:rsidRDefault="00043074" w:rsidP="00FD4C1A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nuxeo</w:t>
      </w:r>
      <w:r>
        <w:t>-csv-</w:t>
      </w:r>
      <w:r w:rsidR="00CD26F6" w:rsidRPr="00CD26F6">
        <w:t xml:space="preserve"> </w:t>
      </w:r>
      <w:r w:rsidR="00CD26F6">
        <w:t>node-</w:t>
      </w:r>
      <w:r w:rsidR="00FD4C1A">
        <w:t xml:space="preserve">importer </w:t>
      </w:r>
      <w:r w:rsidR="00FD4C1A">
        <w:rPr>
          <w:rFonts w:hint="eastAsia"/>
        </w:rPr>
        <w:t>的用处：</w:t>
      </w:r>
    </w:p>
    <w:p w14:paraId="4DF4C6D8" w14:textId="69CFC186" w:rsidR="00FD4C1A" w:rsidRDefault="00FD4C1A" w:rsidP="00FD4C1A">
      <w:pPr>
        <w:ind w:left="360"/>
      </w:pPr>
      <w:r>
        <w:rPr>
          <w:rFonts w:hint="eastAsia"/>
        </w:rPr>
        <w:t>可以把所有的描述内容（包括文件名和</w:t>
      </w:r>
      <w:r>
        <w:t xml:space="preserve">title name, </w:t>
      </w:r>
      <w:r>
        <w:rPr>
          <w:rFonts w:hint="eastAsia"/>
        </w:rPr>
        <w:t>vali</w:t>
      </w:r>
      <w:r>
        <w:t>d date</w:t>
      </w:r>
      <w:r>
        <w:rPr>
          <w:rFonts w:hint="eastAsia"/>
        </w:rPr>
        <w:t>等等）全部用csv写好，让后拖拽上去，但此时描述文件没有main</w:t>
      </w:r>
      <w:r>
        <w:t xml:space="preserve"> attachment</w:t>
      </w:r>
      <w:r>
        <w:rPr>
          <w:rFonts w:hint="eastAsia"/>
        </w:rPr>
        <w:t>。</w:t>
      </w:r>
    </w:p>
    <w:p w14:paraId="0A32F0BA" w14:textId="77777777" w:rsidR="00CD26F6" w:rsidRDefault="00CD26F6" w:rsidP="00FD4C1A">
      <w:pPr>
        <w:ind w:left="360"/>
      </w:pPr>
    </w:p>
    <w:p w14:paraId="3F330B88" w14:textId="77777777" w:rsidR="00CD26F6" w:rsidRDefault="00CD26F6" w:rsidP="00FD4C1A">
      <w:pPr>
        <w:ind w:left="360"/>
      </w:pPr>
    </w:p>
    <w:p w14:paraId="5EBD03BE" w14:textId="4C313114" w:rsidR="00AB25F0" w:rsidRDefault="00AB25F0" w:rsidP="00FD4C1A">
      <w:pPr>
        <w:ind w:left="360"/>
        <w:rPr>
          <w:b/>
          <w:bCs/>
        </w:rPr>
      </w:pPr>
      <w:r>
        <w:rPr>
          <w:rFonts w:hint="eastAsia"/>
        </w:rPr>
        <w:t>注意:</w:t>
      </w:r>
      <w:r w:rsidR="00117258">
        <w:t xml:space="preserve"> </w:t>
      </w:r>
      <w:r w:rsidRPr="00AB25F0">
        <w:rPr>
          <w:rFonts w:hint="eastAsia"/>
          <w:b/>
          <w:bCs/>
        </w:rPr>
        <w:t>需要安装n</w:t>
      </w:r>
      <w:r w:rsidRPr="00AB25F0">
        <w:rPr>
          <w:b/>
          <w:bCs/>
        </w:rPr>
        <w:t>pm,</w:t>
      </w:r>
      <w:r w:rsidR="00043074">
        <w:rPr>
          <w:b/>
          <w:bCs/>
        </w:rPr>
        <w:t xml:space="preserve"> git, node,</w:t>
      </w:r>
      <w:r w:rsidR="00DE6186">
        <w:rPr>
          <w:b/>
          <w:bCs/>
        </w:rPr>
        <w:t xml:space="preserve"> </w:t>
      </w:r>
      <w:r w:rsidRPr="00AB25F0">
        <w:rPr>
          <w:rFonts w:hint="eastAsia"/>
          <w:b/>
          <w:bCs/>
        </w:rPr>
        <w:t>自己下载</w:t>
      </w:r>
      <w:r w:rsidR="00043074">
        <w:rPr>
          <w:rFonts w:hint="eastAsia"/>
          <w:b/>
          <w:bCs/>
        </w:rPr>
        <w:t>n</w:t>
      </w:r>
      <w:r w:rsidR="00043074">
        <w:rPr>
          <w:b/>
          <w:bCs/>
        </w:rPr>
        <w:t>uxeo-</w:t>
      </w:r>
      <w:r w:rsidRPr="00AB25F0">
        <w:rPr>
          <w:rFonts w:hint="eastAsia"/>
          <w:b/>
          <w:bCs/>
        </w:rPr>
        <w:t>csv</w:t>
      </w:r>
      <w:r w:rsidRPr="00AB25F0">
        <w:rPr>
          <w:b/>
          <w:bCs/>
        </w:rPr>
        <w:t>-</w:t>
      </w:r>
      <w:r w:rsidR="00DE6186">
        <w:rPr>
          <w:rFonts w:hint="eastAsia"/>
          <w:b/>
          <w:bCs/>
        </w:rPr>
        <w:t>node-</w:t>
      </w:r>
      <w:r w:rsidRPr="00AB25F0">
        <w:rPr>
          <w:b/>
          <w:bCs/>
        </w:rPr>
        <w:t>importer</w:t>
      </w:r>
      <w:r w:rsidR="00DE6186">
        <w:rPr>
          <w:b/>
          <w:bCs/>
        </w:rPr>
        <w:t xml:space="preserve">, </w:t>
      </w:r>
      <w:r w:rsidR="00DE6186">
        <w:rPr>
          <w:rFonts w:hint="eastAsia"/>
          <w:b/>
          <w:bCs/>
        </w:rPr>
        <w:t>然后安装</w:t>
      </w:r>
      <w:r w:rsidR="00CD26F6">
        <w:rPr>
          <w:b/>
          <w:bCs/>
        </w:rPr>
        <w:lastRenderedPageBreak/>
        <w:t xml:space="preserve">index.js </w:t>
      </w:r>
      <w:r w:rsidR="00CD26F6">
        <w:rPr>
          <w:rFonts w:hint="eastAsia"/>
          <w:b/>
          <w:bCs/>
        </w:rPr>
        <w:t>中的依赖</w:t>
      </w:r>
      <w:r w:rsidR="00CD26F6">
        <w:rPr>
          <w:b/>
          <w:bCs/>
        </w:rPr>
        <w:t xml:space="preserve">, </w:t>
      </w:r>
      <w:r w:rsidR="00CD26F6">
        <w:rPr>
          <w:rFonts w:hint="eastAsia"/>
          <w:b/>
          <w:bCs/>
        </w:rPr>
        <w:t>不然会报错.</w:t>
      </w:r>
    </w:p>
    <w:p w14:paraId="16DA7F80" w14:textId="4C797E1E" w:rsidR="00043074" w:rsidRPr="00043074" w:rsidRDefault="00043074" w:rsidP="00FD4C1A">
      <w:pPr>
        <w:ind w:left="360"/>
      </w:pPr>
      <w:r w:rsidRPr="00043074">
        <w:rPr>
          <w:rFonts w:hint="eastAsia"/>
        </w:rPr>
        <w:t>安装如下:</w:t>
      </w:r>
    </w:p>
    <w:p w14:paraId="6BE834FD" w14:textId="03C79A24" w:rsidR="00043074" w:rsidRPr="00AB25F0" w:rsidRDefault="00043074" w:rsidP="00FD4C1A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1B70FAE5" wp14:editId="024D3A96">
            <wp:extent cx="5274310" cy="578485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78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C7AAA" w14:textId="0300D0F1" w:rsidR="00AB25F0" w:rsidRDefault="00AB25F0" w:rsidP="00FD4C1A">
      <w:pPr>
        <w:ind w:left="360"/>
      </w:pPr>
      <w:r>
        <w:rPr>
          <w:rFonts w:hint="eastAsia"/>
        </w:rPr>
        <w:t>使用命令如下</w:t>
      </w:r>
    </w:p>
    <w:p w14:paraId="515C673F" w14:textId="01A158DF" w:rsidR="00AB25F0" w:rsidRDefault="00043074" w:rsidP="00FD4C1A">
      <w:pPr>
        <w:ind w:left="360"/>
      </w:pPr>
      <w:r>
        <w:rPr>
          <w:noProof/>
        </w:rPr>
        <w:drawing>
          <wp:inline distT="0" distB="0" distL="0" distR="0" wp14:anchorId="25DB2134" wp14:editId="476D51CC">
            <wp:extent cx="5274310" cy="3364865"/>
            <wp:effectExtent l="0" t="0" r="2540" b="698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64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36773" w14:textId="77777777" w:rsidR="00232BDB" w:rsidRDefault="00232BDB" w:rsidP="00232BDB">
      <w:pPr>
        <w:ind w:left="360"/>
      </w:pPr>
      <w:r>
        <w:rPr>
          <w:rFonts w:hint="eastAsia"/>
        </w:rPr>
        <w:t>用法注意参考这个链接</w:t>
      </w:r>
    </w:p>
    <w:p w14:paraId="48693815" w14:textId="0A248BDC" w:rsidR="00043074" w:rsidRDefault="00205F56" w:rsidP="00AB25F0">
      <w:pPr>
        <w:ind w:left="360"/>
        <w:rPr>
          <w:rStyle w:val="a4"/>
        </w:rPr>
      </w:pPr>
      <w:hyperlink r:id="rId9" w:history="1">
        <w:r w:rsidR="00043074" w:rsidRPr="00CA61CA">
          <w:rPr>
            <w:rStyle w:val="a4"/>
          </w:rPr>
          <w:t>https://github.com/nuxeo-sandbox/nuxeo-csv-node-importer</w:t>
        </w:r>
      </w:hyperlink>
    </w:p>
    <w:p w14:paraId="37162BAC" w14:textId="77777777" w:rsidR="00232BDB" w:rsidRPr="00232BDB" w:rsidRDefault="00232BDB" w:rsidP="00AB25F0">
      <w:pPr>
        <w:ind w:left="360"/>
      </w:pPr>
    </w:p>
    <w:p w14:paraId="63F70062" w14:textId="4C42285F" w:rsidR="00AB25F0" w:rsidRDefault="00232BDB" w:rsidP="00FD4C1A">
      <w:pPr>
        <w:ind w:left="360"/>
      </w:pPr>
      <w:r>
        <w:rPr>
          <w:rFonts w:hint="eastAsia"/>
        </w:rPr>
        <w:t>该方法通过cmd运行</w:t>
      </w:r>
    </w:p>
    <w:p w14:paraId="1E525EFA" w14:textId="431C3330" w:rsidR="00AB25F0" w:rsidRDefault="00AB25F0" w:rsidP="00FD4C1A">
      <w:pPr>
        <w:ind w:left="360"/>
      </w:pPr>
      <w:r>
        <w:rPr>
          <w:rFonts w:hint="eastAsia"/>
        </w:rPr>
        <w:t>效果如下</w:t>
      </w:r>
    </w:p>
    <w:p w14:paraId="2BE48EE8" w14:textId="257030B7" w:rsidR="00AB25F0" w:rsidRDefault="00CD26F6" w:rsidP="00FD4C1A">
      <w:pPr>
        <w:ind w:left="360"/>
      </w:pPr>
      <w:r>
        <w:rPr>
          <w:noProof/>
        </w:rPr>
        <w:drawing>
          <wp:inline distT="0" distB="0" distL="0" distR="0" wp14:anchorId="071A6229" wp14:editId="096F06FB">
            <wp:extent cx="5274310" cy="1406525"/>
            <wp:effectExtent l="0" t="0" r="2540" b="317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0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DF7DF" w14:textId="61EAD545" w:rsidR="00AB25F0" w:rsidRDefault="00AB25F0" w:rsidP="00FD4C1A">
      <w:pPr>
        <w:ind w:left="360"/>
      </w:pPr>
      <w:r>
        <w:rPr>
          <w:rFonts w:hint="eastAsia"/>
        </w:rPr>
        <w:t>这里</w:t>
      </w:r>
      <w:r w:rsidR="00CD26F6">
        <w:t xml:space="preserve"> </w:t>
      </w:r>
      <w:r w:rsidR="00CD26F6">
        <w:rPr>
          <w:rFonts w:hint="eastAsia"/>
        </w:rPr>
        <w:t>file</w:t>
      </w:r>
      <w:r w:rsidR="00CD26F6">
        <w:t>P</w:t>
      </w:r>
      <w:r w:rsidR="00CD26F6">
        <w:rPr>
          <w:rFonts w:hint="eastAsia"/>
        </w:rPr>
        <w:t>ath</w:t>
      </w:r>
      <w:r>
        <w:t xml:space="preserve"> </w:t>
      </w:r>
      <w:r>
        <w:rPr>
          <w:rFonts w:hint="eastAsia"/>
        </w:rPr>
        <w:t>代表上传的</w:t>
      </w:r>
      <w:r w:rsidR="00CD26F6">
        <w:rPr>
          <w:rFonts w:hint="eastAsia"/>
        </w:rPr>
        <w:t>c</w:t>
      </w:r>
      <w:r w:rsidR="00CD26F6">
        <w:t>sv</w:t>
      </w:r>
      <w:r>
        <w:rPr>
          <w:rFonts w:hint="eastAsia"/>
        </w:rPr>
        <w:t>文件</w:t>
      </w:r>
      <w:r w:rsidR="00CD26F6">
        <w:rPr>
          <w:rFonts w:hint="eastAsia"/>
        </w:rPr>
        <w:t>路径</w:t>
      </w:r>
    </w:p>
    <w:p w14:paraId="09049355" w14:textId="272FA05B" w:rsidR="00CD26F6" w:rsidRDefault="00CD26F6" w:rsidP="00FD4C1A">
      <w:pPr>
        <w:ind w:left="360"/>
      </w:pPr>
      <w:r>
        <w:rPr>
          <w:rFonts w:hint="eastAsia"/>
        </w:rPr>
        <w:t>我来看看csv文件内容</w:t>
      </w:r>
    </w:p>
    <w:p w14:paraId="692777E1" w14:textId="69E1E436" w:rsidR="00CD26F6" w:rsidRDefault="00CD26F6" w:rsidP="00FD4C1A">
      <w:pPr>
        <w:ind w:left="360"/>
      </w:pPr>
      <w:r>
        <w:rPr>
          <w:noProof/>
        </w:rPr>
        <w:drawing>
          <wp:inline distT="0" distB="0" distL="0" distR="0" wp14:anchorId="03A7AAB2" wp14:editId="37FDBD6B">
            <wp:extent cx="5274310" cy="881380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81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CCC34" w14:textId="41DE98E5" w:rsidR="00CD26F6" w:rsidRDefault="00CD26F6" w:rsidP="00FD4C1A">
      <w:pPr>
        <w:ind w:left="360"/>
      </w:pPr>
      <w:r>
        <w:rPr>
          <w:rFonts w:hint="eastAsia"/>
        </w:rPr>
        <w:lastRenderedPageBreak/>
        <w:t>将binaries下的.doc</w:t>
      </w:r>
      <w:r>
        <w:t>x</w:t>
      </w:r>
      <w:r>
        <w:rPr>
          <w:rFonts w:hint="eastAsia"/>
        </w:rPr>
        <w:t>和.pdf分别上传到test</w:t>
      </w:r>
      <w:r>
        <w:t>1</w:t>
      </w:r>
      <w:r>
        <w:rPr>
          <w:rFonts w:hint="eastAsia"/>
        </w:rPr>
        <w:t>和t</w:t>
      </w:r>
      <w:r>
        <w:t>est2</w:t>
      </w:r>
      <w:r>
        <w:rPr>
          <w:rFonts w:hint="eastAsia"/>
        </w:rPr>
        <w:t>文件夹下.</w:t>
      </w:r>
    </w:p>
    <w:p w14:paraId="74203F34" w14:textId="50894FEC" w:rsidR="00CD26F6" w:rsidRDefault="0005306B" w:rsidP="00FD4C1A">
      <w:pPr>
        <w:ind w:left="360"/>
      </w:pPr>
      <w:r>
        <w:rPr>
          <w:rFonts w:hint="eastAsia"/>
        </w:rPr>
        <w:t>这个binaries文件夹需要和index</w:t>
      </w:r>
      <w:r>
        <w:t>.js</w:t>
      </w:r>
      <w:r>
        <w:rPr>
          <w:rFonts w:hint="eastAsia"/>
        </w:rPr>
        <w:t>在同一个目录下</w:t>
      </w:r>
      <w:r>
        <w:t>.</w:t>
      </w:r>
    </w:p>
    <w:p w14:paraId="3ECBF537" w14:textId="06235B88" w:rsidR="0005306B" w:rsidRDefault="0005306B" w:rsidP="00FD4C1A">
      <w:pPr>
        <w:ind w:left="360"/>
      </w:pPr>
      <w:r>
        <w:rPr>
          <w:rFonts w:hint="eastAsia"/>
        </w:rPr>
        <w:t>最后server上的结果</w:t>
      </w:r>
    </w:p>
    <w:p w14:paraId="7D22E51A" w14:textId="7C39E2A9" w:rsidR="0005306B" w:rsidRDefault="0005306B" w:rsidP="00FD4C1A">
      <w:pPr>
        <w:ind w:left="360"/>
      </w:pPr>
      <w:r>
        <w:rPr>
          <w:noProof/>
        </w:rPr>
        <w:drawing>
          <wp:inline distT="0" distB="0" distL="0" distR="0" wp14:anchorId="272CA6B4" wp14:editId="169C61B3">
            <wp:extent cx="3280787" cy="1644344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01409" cy="1654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96162" w14:textId="54AD45F9" w:rsidR="009616B9" w:rsidRDefault="009616B9" w:rsidP="00FD4C1A">
      <w:pPr>
        <w:ind w:left="360"/>
      </w:pPr>
      <w:r>
        <w:rPr>
          <w:noProof/>
        </w:rPr>
        <w:drawing>
          <wp:inline distT="0" distB="0" distL="0" distR="0" wp14:anchorId="2F4D902B" wp14:editId="23EF1A33">
            <wp:extent cx="4167059" cy="1738365"/>
            <wp:effectExtent l="0" t="0" r="508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30215" cy="1764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6244E4" w14:textId="2875F19F" w:rsidR="009616B9" w:rsidRDefault="009616B9" w:rsidP="00FD4C1A">
      <w:pPr>
        <w:ind w:left="360"/>
      </w:pPr>
      <w:r>
        <w:rPr>
          <w:rFonts w:hint="eastAsia"/>
        </w:rPr>
        <w:t>上传成功 !</w:t>
      </w:r>
    </w:p>
    <w:p w14:paraId="4FC32A6A" w14:textId="77AD79C8" w:rsidR="003159DF" w:rsidRDefault="003159DF" w:rsidP="00FD4C1A">
      <w:pPr>
        <w:ind w:left="360"/>
      </w:pPr>
    </w:p>
    <w:p w14:paraId="5525ED8F" w14:textId="048070F3" w:rsidR="00897F5D" w:rsidRDefault="00897F5D" w:rsidP="00FD4C1A">
      <w:pPr>
        <w:ind w:left="360"/>
      </w:pPr>
      <w:r>
        <w:rPr>
          <w:rFonts w:hint="eastAsia"/>
        </w:rPr>
        <w:t>总结,</w:t>
      </w:r>
      <w:r>
        <w:t xml:space="preserve"> </w:t>
      </w:r>
      <w:r>
        <w:rPr>
          <w:rFonts w:hint="eastAsia"/>
        </w:rPr>
        <w:t>这个方法方便,</w:t>
      </w:r>
      <w:r>
        <w:t xml:space="preserve"> </w:t>
      </w:r>
      <w:r>
        <w:rPr>
          <w:rFonts w:hint="eastAsia"/>
        </w:rPr>
        <w:t>一次到位,</w:t>
      </w:r>
      <w:r>
        <w:t xml:space="preserve"> </w:t>
      </w:r>
      <w:r>
        <w:rPr>
          <w:rFonts w:hint="eastAsia"/>
        </w:rPr>
        <w:t>就是需要用户本地安装一堆环境和依赖</w:t>
      </w:r>
      <w:r>
        <w:t>.</w:t>
      </w:r>
    </w:p>
    <w:p w14:paraId="4E79CF8D" w14:textId="5748F085" w:rsidR="00897F5D" w:rsidRDefault="00897F5D" w:rsidP="00FD4C1A">
      <w:pPr>
        <w:ind w:left="360"/>
      </w:pPr>
      <w:r>
        <w:rPr>
          <w:rFonts w:hint="eastAsia"/>
        </w:rPr>
        <w:t>如果不希望用户做这么多操作,</w:t>
      </w:r>
      <w:r>
        <w:t xml:space="preserve"> </w:t>
      </w:r>
      <w:r>
        <w:rPr>
          <w:rFonts w:hint="eastAsia"/>
        </w:rPr>
        <w:t>考虑把整个环境打包做成网页端 或者 窗体应用程序.</w:t>
      </w:r>
    </w:p>
    <w:p w14:paraId="1274A947" w14:textId="14E8D916" w:rsidR="00537B06" w:rsidRDefault="00EC7ED6" w:rsidP="00922FC0">
      <w:pPr>
        <w:pStyle w:val="2"/>
        <w:rPr>
          <w:rStyle w:val="20"/>
        </w:rPr>
      </w:pPr>
      <w:r>
        <w:rPr>
          <w:rStyle w:val="20"/>
          <w:rFonts w:hint="eastAsia"/>
        </w:rPr>
        <w:t>方法二</w:t>
      </w:r>
    </w:p>
    <w:p w14:paraId="1D3CE9E8" w14:textId="5D488A3B" w:rsidR="002A7B77" w:rsidRDefault="004E050B" w:rsidP="002A7B77">
      <w:r>
        <w:rPr>
          <w:rFonts w:hint="eastAsia"/>
        </w:rPr>
        <w:t>分两步走,</w:t>
      </w:r>
      <w:r>
        <w:t xml:space="preserve"> </w:t>
      </w:r>
      <w:r w:rsidR="002A7B77">
        <w:rPr>
          <w:rFonts w:hint="eastAsia"/>
        </w:rPr>
        <w:t>统统用脚本搞定</w:t>
      </w:r>
    </w:p>
    <w:p w14:paraId="740223B1" w14:textId="77777777" w:rsidR="00FD4C1A" w:rsidRDefault="00FD4C1A" w:rsidP="002A7B77"/>
    <w:p w14:paraId="22B82BBE" w14:textId="77777777" w:rsidR="00FD4C1A" w:rsidRDefault="00FD4C1A" w:rsidP="00FD4C1A">
      <w:r>
        <w:rPr>
          <w:rFonts w:hint="eastAsia"/>
        </w:rPr>
        <w:t>本次实验主要参考以下链接：</w:t>
      </w:r>
    </w:p>
    <w:p w14:paraId="0E72E401" w14:textId="328DA81E" w:rsidR="00FD4C1A" w:rsidRPr="00CB09B9" w:rsidRDefault="00CB09B9" w:rsidP="00FD4C1A">
      <w:pPr>
        <w:pStyle w:val="a3"/>
        <w:ind w:left="360" w:firstLineChars="0" w:firstLine="0"/>
        <w:rPr>
          <w:rStyle w:val="a4"/>
        </w:rPr>
      </w:pPr>
      <w:r>
        <w:fldChar w:fldCharType="begin"/>
      </w:r>
      <w:r>
        <w:instrText xml:space="preserve"> HYPERLINK "https://doc.nuxeo.com/nxdoc/howto-upload-file-nuxeo-using-rest-api" </w:instrText>
      </w:r>
      <w:r>
        <w:fldChar w:fldCharType="separate"/>
      </w:r>
      <w:r w:rsidR="00FD4C1A" w:rsidRPr="00CB09B9">
        <w:rPr>
          <w:rStyle w:val="a4"/>
        </w:rPr>
        <w:t>HOWTO: Upload a File in Nuxeo Using REST API</w:t>
      </w:r>
    </w:p>
    <w:p w14:paraId="1F4CE297" w14:textId="56A66870" w:rsidR="002A7B77" w:rsidRPr="00FD4C1A" w:rsidRDefault="00CB09B9" w:rsidP="002A7B77">
      <w:r>
        <w:fldChar w:fldCharType="end"/>
      </w:r>
    </w:p>
    <w:p w14:paraId="22EBC3CF" w14:textId="77777777" w:rsidR="001779AE" w:rsidRDefault="00537B06">
      <w:r>
        <w:rPr>
          <w:rFonts w:hint="eastAsia"/>
        </w:rPr>
        <w:t>我们首先把这两个pdf和我们的代码文件放在一个文件夹下。</w:t>
      </w:r>
    </w:p>
    <w:p w14:paraId="5E51A6CC" w14:textId="33496D1D" w:rsidR="00537B06" w:rsidRDefault="001779AE">
      <w:r>
        <w:rPr>
          <w:noProof/>
        </w:rPr>
        <w:drawing>
          <wp:inline distT="0" distB="0" distL="0" distR="0" wp14:anchorId="6EC86689" wp14:editId="497E87DA">
            <wp:extent cx="5274310" cy="1421765"/>
            <wp:effectExtent l="0" t="0" r="2540" b="698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21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1CBE4" w14:textId="7939358A" w:rsidR="00930162" w:rsidRDefault="00537B06">
      <w:r>
        <w:rPr>
          <w:rFonts w:hint="eastAsia"/>
        </w:rPr>
        <w:t>然后运行post</w:t>
      </w:r>
      <w:r>
        <w:t>.py</w:t>
      </w:r>
      <w:r>
        <w:rPr>
          <w:rFonts w:hint="eastAsia"/>
        </w:rPr>
        <w:t>（本次测试为了方便使用pyth</w:t>
      </w:r>
      <w:r>
        <w:t xml:space="preserve">on 3.9）, </w:t>
      </w:r>
      <w:r w:rsidR="00930162">
        <w:rPr>
          <w:rFonts w:hint="eastAsia"/>
        </w:rPr>
        <w:t>部分核心代码如下:</w:t>
      </w:r>
    </w:p>
    <w:p w14:paraId="5A1FB141" w14:textId="77777777" w:rsidR="00930162" w:rsidRDefault="00930162"/>
    <w:p w14:paraId="2A0574F8" w14:textId="4F2E161E" w:rsidR="00930162" w:rsidRDefault="00930162">
      <w:r>
        <w:rPr>
          <w:noProof/>
        </w:rPr>
        <w:lastRenderedPageBreak/>
        <w:drawing>
          <wp:inline distT="0" distB="0" distL="0" distR="0" wp14:anchorId="36134A60" wp14:editId="36795A1D">
            <wp:extent cx="5274310" cy="2784475"/>
            <wp:effectExtent l="0" t="0" r="254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8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23D58" w14:textId="18F4DC3D" w:rsidR="00930162" w:rsidRDefault="00930162">
      <w:r>
        <w:rPr>
          <w:rFonts w:hint="eastAsia"/>
        </w:rPr>
        <w:t>上半部分传输文件file</w:t>
      </w:r>
      <w:r>
        <w:t>_name[i]</w:t>
      </w:r>
    </w:p>
    <w:p w14:paraId="04B1BF72" w14:textId="44F21F79" w:rsidR="00930162" w:rsidRDefault="00930162">
      <w:r>
        <w:rPr>
          <w:rFonts w:hint="eastAsia"/>
        </w:rPr>
        <w:t>下半部分c</w:t>
      </w:r>
      <w:r>
        <w:t xml:space="preserve">reate Document,  </w:t>
      </w:r>
      <w:r>
        <w:rPr>
          <w:rFonts w:hint="eastAsia"/>
        </w:rPr>
        <w:t>Data变量就是以json形式保存的属性名(title等等</w:t>
      </w:r>
      <w:r>
        <w:t>)</w:t>
      </w:r>
    </w:p>
    <w:p w14:paraId="2102E43C" w14:textId="2E650C36" w:rsidR="00537B06" w:rsidRDefault="00537B06">
      <w:r>
        <w:rPr>
          <w:rFonts w:hint="eastAsia"/>
        </w:rPr>
        <w:t>结果如下：</w:t>
      </w:r>
    </w:p>
    <w:p w14:paraId="72620F1E" w14:textId="139A8569" w:rsidR="00DC41C8" w:rsidRDefault="00537B06">
      <w:r>
        <w:rPr>
          <w:noProof/>
        </w:rPr>
        <w:drawing>
          <wp:inline distT="0" distB="0" distL="0" distR="0" wp14:anchorId="7905F4BC" wp14:editId="106D5BE2">
            <wp:extent cx="5274310" cy="1896110"/>
            <wp:effectExtent l="0" t="0" r="2540" b="889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9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BBD2C" w14:textId="7A20CADF" w:rsidR="00F716DD" w:rsidRDefault="00F716DD">
      <w:r>
        <w:rPr>
          <w:rFonts w:hint="eastAsia"/>
        </w:rPr>
        <w:t>这里显示已经上传成功，我们去server看看结果。</w:t>
      </w:r>
    </w:p>
    <w:p w14:paraId="5713BD8E" w14:textId="236E60CA" w:rsidR="00F716DD" w:rsidRDefault="00F716DD">
      <w:r>
        <w:rPr>
          <w:noProof/>
        </w:rPr>
        <w:drawing>
          <wp:inline distT="0" distB="0" distL="0" distR="0" wp14:anchorId="5B5C4035" wp14:editId="4287AA53">
            <wp:extent cx="3898761" cy="1962524"/>
            <wp:effectExtent l="0" t="0" r="698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26942" cy="1976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83ED76" w14:textId="78C3EFD7" w:rsidR="00F716DD" w:rsidRDefault="00F716DD">
      <w:r>
        <w:rPr>
          <w:noProof/>
        </w:rPr>
        <w:lastRenderedPageBreak/>
        <w:drawing>
          <wp:inline distT="0" distB="0" distL="0" distR="0" wp14:anchorId="61765BB2" wp14:editId="67EC83E8">
            <wp:extent cx="3938923" cy="2180492"/>
            <wp:effectExtent l="0" t="0" r="4445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48350" cy="2185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5016C" w14:textId="5692566E" w:rsidR="00F716DD" w:rsidRDefault="00F716DD"/>
    <w:p w14:paraId="470A9CA4" w14:textId="6F965AB7" w:rsidR="00F716DD" w:rsidRDefault="00F716DD">
      <w:r>
        <w:rPr>
          <w:rFonts w:hint="eastAsia"/>
        </w:rPr>
        <w:t>上传成功。</w:t>
      </w:r>
    </w:p>
    <w:p w14:paraId="76231264" w14:textId="31E7C121" w:rsidR="00F716DD" w:rsidRDefault="00F716DD">
      <w:r>
        <w:rPr>
          <w:rFonts w:hint="eastAsia"/>
        </w:rPr>
        <w:t>接下来</w:t>
      </w:r>
      <w:r w:rsidR="00922FC0">
        <w:rPr>
          <w:rFonts w:hint="eastAsia"/>
        </w:rPr>
        <w:t>说几个重点</w:t>
      </w:r>
      <w:r>
        <w:rPr>
          <w:rFonts w:hint="eastAsia"/>
        </w:rPr>
        <w:t>：</w:t>
      </w:r>
    </w:p>
    <w:p w14:paraId="22E8DD5E" w14:textId="07CBE8F5" w:rsidR="00922FC0" w:rsidRDefault="00922FC0" w:rsidP="00922FC0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每次上传文件需要申请</w:t>
      </w:r>
      <w:r>
        <w:t>B</w:t>
      </w:r>
      <w:r>
        <w:rPr>
          <w:rFonts w:hint="eastAsia"/>
        </w:rPr>
        <w:t>atch</w:t>
      </w:r>
      <w:r>
        <w:t>I</w:t>
      </w:r>
      <w:r>
        <w:rPr>
          <w:rFonts w:hint="eastAsia"/>
        </w:rPr>
        <w:t>D</w:t>
      </w:r>
      <w:r>
        <w:t xml:space="preserve">, </w:t>
      </w:r>
      <w:r>
        <w:rPr>
          <w:rFonts w:hint="eastAsia"/>
        </w:rPr>
        <w:t>获得</w:t>
      </w:r>
      <w:r>
        <w:t>B</w:t>
      </w:r>
      <w:r>
        <w:rPr>
          <w:rFonts w:hint="eastAsia"/>
        </w:rPr>
        <w:t>atch</w:t>
      </w:r>
      <w:r>
        <w:t>I</w:t>
      </w:r>
      <w:r>
        <w:rPr>
          <w:rFonts w:hint="eastAsia"/>
        </w:rPr>
        <w:t>D才能上传文件和创建document。</w:t>
      </w:r>
    </w:p>
    <w:p w14:paraId="34B4C151" w14:textId="51C0DE42" w:rsidR="00922FC0" w:rsidRDefault="00922FC0" w:rsidP="00922FC0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创建文件有单传（</w:t>
      </w:r>
      <w:r>
        <w:t>One Go, not Resumable</w:t>
      </w:r>
      <w:r>
        <w:rPr>
          <w:rFonts w:hint="eastAsia"/>
        </w:rPr>
        <w:t>），断点续传（</w:t>
      </w:r>
      <w:r w:rsidRPr="00922FC0">
        <w:t>Uploading a File in Chunks</w:t>
      </w:r>
      <w:r>
        <w:t xml:space="preserve">, </w:t>
      </w:r>
      <w:r w:rsidRPr="00922FC0">
        <w:t>Resumable</w:t>
      </w:r>
      <w:r>
        <w:rPr>
          <w:rFonts w:hint="eastAsia"/>
        </w:rPr>
        <w:t>），这里为了方便用的One</w:t>
      </w:r>
      <w:r>
        <w:t xml:space="preserve"> Go</w:t>
      </w:r>
      <w:r>
        <w:rPr>
          <w:rFonts w:hint="eastAsia"/>
        </w:rPr>
        <w:t>。如果断点传的话，需要自己确定分块数chunk和记录每次断点停顿的地方。</w:t>
      </w:r>
    </w:p>
    <w:p w14:paraId="7F0BFC29" w14:textId="1034081A" w:rsidR="00922FC0" w:rsidRDefault="00922FC0" w:rsidP="00922FC0">
      <w:pPr>
        <w:pStyle w:val="a3"/>
        <w:ind w:left="360" w:firstLineChars="0" w:firstLine="0"/>
      </w:pPr>
      <w:r>
        <w:t>R</w:t>
      </w:r>
      <w:r>
        <w:rPr>
          <w:rFonts w:hint="eastAsia"/>
        </w:rPr>
        <w:t>e</w:t>
      </w:r>
      <w:r>
        <w:t>f links:</w:t>
      </w:r>
    </w:p>
    <w:p w14:paraId="1D17473D" w14:textId="529313D8" w:rsidR="00922FC0" w:rsidRDefault="00205F56" w:rsidP="00922FC0">
      <w:pPr>
        <w:pStyle w:val="a3"/>
        <w:numPr>
          <w:ilvl w:val="0"/>
          <w:numId w:val="4"/>
        </w:numPr>
        <w:ind w:firstLineChars="0"/>
      </w:pPr>
      <w:hyperlink r:id="rId19" w:anchor="uploading-a-file-in-one-go-not-resumable" w:history="1">
        <w:r w:rsidR="00922FC0" w:rsidRPr="00922FC0">
          <w:rPr>
            <w:rStyle w:val="a4"/>
          </w:rPr>
          <w:t>One Go</w:t>
        </w:r>
      </w:hyperlink>
    </w:p>
    <w:p w14:paraId="0DFBC1CB" w14:textId="0F110818" w:rsidR="00922FC0" w:rsidRDefault="00205F56" w:rsidP="00922FC0">
      <w:pPr>
        <w:pStyle w:val="a3"/>
        <w:numPr>
          <w:ilvl w:val="0"/>
          <w:numId w:val="4"/>
        </w:numPr>
        <w:ind w:firstLineChars="0"/>
      </w:pPr>
      <w:hyperlink r:id="rId20" w:anchor="uploading-a-file-in-chunks-resumable" w:history="1">
        <w:r w:rsidR="00922FC0" w:rsidRPr="00922FC0">
          <w:rPr>
            <w:rStyle w:val="a4"/>
            <w:rFonts w:hint="eastAsia"/>
          </w:rPr>
          <w:t>C</w:t>
        </w:r>
        <w:r w:rsidR="00922FC0" w:rsidRPr="00922FC0">
          <w:rPr>
            <w:rStyle w:val="a4"/>
          </w:rPr>
          <w:t>hunks</w:t>
        </w:r>
      </w:hyperlink>
    </w:p>
    <w:p w14:paraId="1B703180" w14:textId="2B769320" w:rsidR="00922FC0" w:rsidRDefault="00922FC0" w:rsidP="00922FC0"/>
    <w:p w14:paraId="4A1AC5FD" w14:textId="7C4EDCCE" w:rsidR="009627DB" w:rsidRDefault="009627DB" w:rsidP="009627DB">
      <w:r>
        <w:rPr>
          <w:rFonts w:hint="eastAsia"/>
        </w:rPr>
        <w:t>p</w:t>
      </w:r>
      <w:r>
        <w:t xml:space="preserve">.s. </w:t>
      </w:r>
      <w:r>
        <w:rPr>
          <w:rFonts w:hint="eastAsia"/>
        </w:rPr>
        <w:t>以上方法用的是rest</w:t>
      </w:r>
      <w:r>
        <w:t xml:space="preserve">ful </w:t>
      </w:r>
      <w:r>
        <w:rPr>
          <w:rFonts w:hint="eastAsia"/>
        </w:rPr>
        <w:t>API实现，官网还给了javas</w:t>
      </w:r>
      <w:r>
        <w:t>ript</w:t>
      </w:r>
      <w:r>
        <w:rPr>
          <w:rFonts w:hint="eastAsia"/>
        </w:rPr>
        <w:t>编写的用nuxeo</w:t>
      </w:r>
      <w:r>
        <w:t xml:space="preserve"> </w:t>
      </w:r>
      <w:r>
        <w:rPr>
          <w:rFonts w:hint="eastAsia"/>
        </w:rPr>
        <w:t>sdk上传的方法，具体看这里：</w:t>
      </w:r>
    </w:p>
    <w:p w14:paraId="002A5BCC" w14:textId="77777777" w:rsidR="009627DB" w:rsidRPr="00EE46B2" w:rsidRDefault="009627DB" w:rsidP="009627DB">
      <w:r>
        <w:tab/>
      </w:r>
      <w:hyperlink r:id="rId21" w:anchor="create-a-document-from-an-existing-file" w:history="1">
        <w:r w:rsidRPr="00EE46B2">
          <w:rPr>
            <w:rStyle w:val="a4"/>
          </w:rPr>
          <w:t>Create a Document from an Existing File</w:t>
        </w:r>
      </w:hyperlink>
    </w:p>
    <w:p w14:paraId="7EF6F635" w14:textId="70A0AF68" w:rsidR="009627DB" w:rsidRDefault="009627DB" w:rsidP="00922FC0"/>
    <w:p w14:paraId="5F7617E6" w14:textId="101004EB" w:rsidR="00117258" w:rsidRDefault="00117258" w:rsidP="00922FC0">
      <w:r>
        <w:rPr>
          <w:rFonts w:hint="eastAsia"/>
        </w:rPr>
        <w:t>总结:</w:t>
      </w:r>
      <w:r>
        <w:t xml:space="preserve">  </w:t>
      </w:r>
      <w:r>
        <w:rPr>
          <w:rFonts w:hint="eastAsia"/>
        </w:rPr>
        <w:t>方法二实现简单,</w:t>
      </w:r>
      <w:r>
        <w:t xml:space="preserve"> </w:t>
      </w:r>
      <w:r>
        <w:rPr>
          <w:rFonts w:hint="eastAsia"/>
        </w:rPr>
        <w:t>利用rest</w:t>
      </w:r>
      <w:r>
        <w:t>ful API</w:t>
      </w:r>
      <w:r>
        <w:rPr>
          <w:rFonts w:hint="eastAsia"/>
        </w:rPr>
        <w:t>的方式传输方式清晰,</w:t>
      </w:r>
      <w:r>
        <w:t xml:space="preserve"> </w:t>
      </w:r>
    </w:p>
    <w:p w14:paraId="4F2D5788" w14:textId="77777777" w:rsidR="00117258" w:rsidRPr="009627DB" w:rsidRDefault="00117258" w:rsidP="00922FC0"/>
    <w:p w14:paraId="1746AA82" w14:textId="7D2F4959" w:rsidR="003C5212" w:rsidRDefault="00922FC0" w:rsidP="003C5212">
      <w:r>
        <w:rPr>
          <w:rFonts w:hint="eastAsia"/>
        </w:rPr>
        <w:t>总之，方法二</w:t>
      </w:r>
      <w:r w:rsidR="002F366F">
        <w:rPr>
          <w:rFonts w:hint="eastAsia"/>
        </w:rPr>
        <w:t>也</w:t>
      </w:r>
      <w:r>
        <w:rPr>
          <w:rFonts w:hint="eastAsia"/>
        </w:rPr>
        <w:t>是完全ok的。</w:t>
      </w:r>
    </w:p>
    <w:p w14:paraId="1A1DDA90" w14:textId="06568A47" w:rsidR="00DE04EA" w:rsidRDefault="00DE04EA" w:rsidP="003C5212"/>
    <w:p w14:paraId="41036F9A" w14:textId="3BDD4E6C" w:rsidR="00DE04EA" w:rsidRDefault="00DE04EA" w:rsidP="003C5212"/>
    <w:p w14:paraId="34165928" w14:textId="586717CA" w:rsidR="00DE04EA" w:rsidRDefault="00DE04EA" w:rsidP="003C5212"/>
    <w:p w14:paraId="06088C6F" w14:textId="77777777" w:rsidR="00DE04EA" w:rsidRDefault="00DE04EA" w:rsidP="003C5212"/>
    <w:p w14:paraId="4497A417" w14:textId="5CD65079" w:rsidR="00F716DD" w:rsidRDefault="003C5212" w:rsidP="003C5212">
      <w:pPr>
        <w:pStyle w:val="2"/>
      </w:pPr>
      <w:r>
        <w:rPr>
          <w:rFonts w:hint="eastAsia"/>
        </w:rPr>
        <w:t>方法三</w:t>
      </w:r>
    </w:p>
    <w:p w14:paraId="24DA0ECC" w14:textId="300926AB" w:rsidR="003C5212" w:rsidRDefault="003C5212" w:rsidP="003C5212">
      <w:r>
        <w:rPr>
          <w:rFonts w:hint="eastAsia"/>
        </w:rPr>
        <w:t>把csv和要上传的file放在一个zip文件里用import选项拖拽上传。</w:t>
      </w:r>
    </w:p>
    <w:p w14:paraId="6A1D2F88" w14:textId="02C4A0F7" w:rsidR="003C5212" w:rsidRDefault="003C5212" w:rsidP="003C5212">
      <w:r>
        <w:rPr>
          <w:rFonts w:hint="eastAsia"/>
        </w:rPr>
        <w:t>结果：</w:t>
      </w:r>
    </w:p>
    <w:p w14:paraId="4C5FE811" w14:textId="5D5068F9" w:rsidR="003C5212" w:rsidRDefault="00117258" w:rsidP="003C5212">
      <w:r>
        <w:rPr>
          <w:rFonts w:hint="eastAsia"/>
        </w:rPr>
        <w:t>一次</w:t>
      </w:r>
      <w:r w:rsidR="003C5212">
        <w:rPr>
          <w:rFonts w:hint="eastAsia"/>
        </w:rPr>
        <w:t>只能上传到一个文件夹下，多个文件夹不行。</w:t>
      </w:r>
    </w:p>
    <w:p w14:paraId="182B3DCE" w14:textId="226777A4" w:rsidR="003C5212" w:rsidRDefault="003C5212" w:rsidP="003C5212">
      <w:r>
        <w:rPr>
          <w:rFonts w:hint="eastAsia"/>
        </w:rPr>
        <w:t>总之</w:t>
      </w:r>
      <w:r w:rsidR="00117258">
        <w:rPr>
          <w:rFonts w:hint="eastAsia"/>
        </w:rPr>
        <w:t>除非官方修复这个bug</w:t>
      </w:r>
      <w:r w:rsidR="00117258">
        <w:t xml:space="preserve">, </w:t>
      </w:r>
      <w:r w:rsidR="00117258">
        <w:rPr>
          <w:rFonts w:hint="eastAsia"/>
        </w:rPr>
        <w:t>不然不行</w:t>
      </w:r>
      <w:r>
        <w:t xml:space="preserve">. </w:t>
      </w:r>
    </w:p>
    <w:p w14:paraId="4592D4E3" w14:textId="69441C1D" w:rsidR="003C5212" w:rsidRDefault="003C5212" w:rsidP="003C5212">
      <w:r>
        <w:rPr>
          <w:rFonts w:hint="eastAsia"/>
        </w:rPr>
        <w:t>具体内容你和周桑聊天记录里有。</w:t>
      </w:r>
    </w:p>
    <w:p w14:paraId="74F762A4" w14:textId="5190332D" w:rsidR="001D50AC" w:rsidRDefault="001D50AC" w:rsidP="003C5212"/>
    <w:p w14:paraId="09575900" w14:textId="26ABC55C" w:rsidR="001D50AC" w:rsidRDefault="00DE04EA" w:rsidP="003C5212">
      <w:r>
        <w:rPr>
          <w:rFonts w:hint="eastAsia"/>
        </w:rPr>
        <w:t>最后</w:t>
      </w:r>
    </w:p>
    <w:p w14:paraId="0D64E11F" w14:textId="77777777" w:rsidR="00DE04EA" w:rsidRDefault="00DE04EA" w:rsidP="003C5212"/>
    <w:p w14:paraId="0AC8DFCC" w14:textId="39B16875" w:rsidR="001D50AC" w:rsidRDefault="001D50AC" w:rsidP="003C5212">
      <w:r>
        <w:rPr>
          <w:rFonts w:hint="eastAsia"/>
        </w:rPr>
        <w:t>我已经将代码和测试文件打包上传到了</w:t>
      </w:r>
      <w:r w:rsidR="001A55A9">
        <w:rPr>
          <w:rFonts w:hint="eastAsia"/>
        </w:rPr>
        <w:t>github</w:t>
      </w:r>
      <w:r w:rsidR="00B32175">
        <w:t xml:space="preserve"> </w:t>
      </w:r>
      <w:r w:rsidR="001A55A9">
        <w:t>(</w:t>
      </w:r>
      <w:r w:rsidR="001A55A9">
        <w:rPr>
          <w:rFonts w:hint="eastAsia"/>
        </w:rPr>
        <w:t>nuxeo</w:t>
      </w:r>
      <w:r w:rsidR="001A55A9">
        <w:t>-test.zip)</w:t>
      </w:r>
      <w:r w:rsidR="001A55A9">
        <w:rPr>
          <w:rFonts w:hint="eastAsia"/>
        </w:rPr>
        <w:t>和</w:t>
      </w:r>
      <w:r>
        <w:rPr>
          <w:rFonts w:hint="eastAsia"/>
        </w:rPr>
        <w:t>你的远程</w:t>
      </w:r>
      <w:r w:rsidR="00205F56">
        <w:rPr>
          <w:rFonts w:hint="eastAsia"/>
        </w:rPr>
        <w:t>电脑的</w:t>
      </w:r>
      <w:r>
        <w:rPr>
          <w:rFonts w:hint="eastAsia"/>
        </w:rPr>
        <w:t>桌面,</w:t>
      </w:r>
      <w:r>
        <w:t xml:space="preserve"> </w:t>
      </w:r>
      <w:r>
        <w:rPr>
          <w:rFonts w:hint="eastAsia"/>
        </w:rPr>
        <w:t>你可以</w:t>
      </w:r>
      <w:r w:rsidR="00377CCA">
        <w:rPr>
          <w:rFonts w:hint="eastAsia"/>
        </w:rPr>
        <w:t>现场演示</w:t>
      </w:r>
      <w:r w:rsidR="00DA168B">
        <w:rPr>
          <w:rFonts w:hint="eastAsia"/>
        </w:rPr>
        <w:t>给大家</w:t>
      </w:r>
      <w:r w:rsidR="00377CCA">
        <w:rPr>
          <w:rFonts w:hint="eastAsia"/>
        </w:rPr>
        <w:t>,</w:t>
      </w:r>
      <w:r w:rsidR="00377CCA">
        <w:t xml:space="preserve"> </w:t>
      </w:r>
      <w:r w:rsidR="00377CCA">
        <w:rPr>
          <w:rFonts w:hint="eastAsia"/>
        </w:rPr>
        <w:t>也可以</w:t>
      </w:r>
      <w:r>
        <w:rPr>
          <w:rFonts w:hint="eastAsia"/>
        </w:rPr>
        <w:t>自己</w:t>
      </w:r>
      <w:r w:rsidR="001B7DAC">
        <w:rPr>
          <w:rFonts w:hint="eastAsia"/>
        </w:rPr>
        <w:t>测试</w:t>
      </w:r>
      <w:r w:rsidR="008D50ED">
        <w:rPr>
          <w:rFonts w:hint="eastAsia"/>
        </w:rPr>
        <w:t>着</w:t>
      </w:r>
      <w:r w:rsidR="001B7DAC">
        <w:rPr>
          <w:rFonts w:hint="eastAsia"/>
        </w:rPr>
        <w:t>玩.</w:t>
      </w:r>
    </w:p>
    <w:p w14:paraId="63A66500" w14:textId="77777777" w:rsidR="00DE04EA" w:rsidRPr="00DE04EA" w:rsidRDefault="00DE04EA" w:rsidP="003C5212"/>
    <w:p w14:paraId="5797992D" w14:textId="4A626D3A" w:rsidR="00232BDB" w:rsidRDefault="00DE04EA" w:rsidP="003C5212">
      <w:r>
        <w:rPr>
          <w:rFonts w:hint="eastAsia"/>
        </w:rPr>
        <w:t>方法一,</w:t>
      </w:r>
      <w:r>
        <w:t xml:space="preserve"> </w:t>
      </w:r>
      <w:r>
        <w:rPr>
          <w:rFonts w:hint="eastAsia"/>
        </w:rPr>
        <w:t>在CMD里cd到nuxeo</w:t>
      </w:r>
      <w:r>
        <w:t>-test</w:t>
      </w:r>
      <w:r>
        <w:rPr>
          <w:rFonts w:hint="eastAsia"/>
        </w:rPr>
        <w:t>里的nuxeo</w:t>
      </w:r>
      <w:r>
        <w:t>-csv-node-importer</w:t>
      </w:r>
      <w:r>
        <w:rPr>
          <w:rFonts w:hint="eastAsia"/>
        </w:rPr>
        <w:t>文件夹下,</w:t>
      </w:r>
      <w:r>
        <w:t xml:space="preserve"> </w:t>
      </w:r>
      <w:r>
        <w:rPr>
          <w:rFonts w:hint="eastAsia"/>
        </w:rPr>
        <w:t>然后输入</w:t>
      </w:r>
    </w:p>
    <w:p w14:paraId="3D0538E4" w14:textId="1FC0DCDD" w:rsidR="00DE04EA" w:rsidRDefault="00DE04EA" w:rsidP="003C5212">
      <w:r>
        <w:tab/>
        <w:t>node index.js</w:t>
      </w:r>
    </w:p>
    <w:p w14:paraId="44E5CA59" w14:textId="77777777" w:rsidR="00DE04EA" w:rsidRDefault="00DE04EA" w:rsidP="003C5212"/>
    <w:p w14:paraId="3A8AF24E" w14:textId="3E909DC9" w:rsidR="00232BDB" w:rsidRDefault="00232BDB" w:rsidP="003C5212">
      <w:r>
        <w:rPr>
          <w:rFonts w:hint="eastAsia"/>
        </w:rPr>
        <w:t>方法二,</w:t>
      </w:r>
      <w:r>
        <w:t xml:space="preserve"> </w:t>
      </w:r>
      <w:r>
        <w:rPr>
          <w:rFonts w:hint="eastAsia"/>
        </w:rPr>
        <w:t>在vs</w:t>
      </w:r>
      <w:r>
        <w:t>code</w:t>
      </w:r>
      <w:r>
        <w:rPr>
          <w:rFonts w:hint="eastAsia"/>
        </w:rPr>
        <w:t>里运行post文件(右上角绿色箭头</w:t>
      </w:r>
      <w:r>
        <w:t>)</w:t>
      </w:r>
      <w:r>
        <w:rPr>
          <w:rFonts w:hint="eastAsia"/>
        </w:rPr>
        <w:t>就可以.</w:t>
      </w:r>
      <w:r>
        <w:t xml:space="preserve"> </w:t>
      </w:r>
    </w:p>
    <w:p w14:paraId="4D01FF9C" w14:textId="60B7EA79" w:rsidR="00DE04EA" w:rsidRDefault="00DE04EA" w:rsidP="003C5212"/>
    <w:p w14:paraId="0AAB05E4" w14:textId="21E27EBF" w:rsidR="00DE04EA" w:rsidRPr="00232BDB" w:rsidRDefault="00DE04EA" w:rsidP="003C5212">
      <w:r>
        <w:rPr>
          <w:rFonts w:hint="eastAsia"/>
        </w:rPr>
        <w:t>都是在</w:t>
      </w:r>
      <w:r>
        <w:t>workspa</w:t>
      </w:r>
      <w:r>
        <w:rPr>
          <w:rFonts w:hint="eastAsia"/>
        </w:rPr>
        <w:t>c</w:t>
      </w:r>
      <w:r>
        <w:t xml:space="preserve">e </w:t>
      </w:r>
      <w:r>
        <w:rPr>
          <w:rFonts w:hint="eastAsia"/>
        </w:rPr>
        <w:t>下的test</w:t>
      </w:r>
      <w:r>
        <w:t xml:space="preserve">1 </w:t>
      </w:r>
      <w:r>
        <w:rPr>
          <w:rFonts w:hint="eastAsia"/>
        </w:rPr>
        <w:t>和 t</w:t>
      </w:r>
      <w:r>
        <w:t xml:space="preserve">est2 </w:t>
      </w:r>
      <w:r>
        <w:rPr>
          <w:rFonts w:hint="eastAsia"/>
        </w:rPr>
        <w:t>里查看.</w:t>
      </w:r>
    </w:p>
    <w:sectPr w:rsidR="00DE04EA" w:rsidRPr="00232BD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F1287A"/>
    <w:multiLevelType w:val="hybridMultilevel"/>
    <w:tmpl w:val="41BAFE48"/>
    <w:lvl w:ilvl="0" w:tplc="D3A63E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146280E"/>
    <w:multiLevelType w:val="hybridMultilevel"/>
    <w:tmpl w:val="B39A9CF4"/>
    <w:lvl w:ilvl="0" w:tplc="EFF8C0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" w15:restartNumberingAfterBreak="0">
    <w:nsid w:val="36843778"/>
    <w:multiLevelType w:val="hybridMultilevel"/>
    <w:tmpl w:val="C138F53E"/>
    <w:lvl w:ilvl="0" w:tplc="5A444A1E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5F77222F"/>
    <w:multiLevelType w:val="hybridMultilevel"/>
    <w:tmpl w:val="9A869DD6"/>
    <w:lvl w:ilvl="0" w:tplc="26BEB3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7C406E43"/>
    <w:multiLevelType w:val="hybridMultilevel"/>
    <w:tmpl w:val="D8A03530"/>
    <w:lvl w:ilvl="0" w:tplc="978660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MDOxtDQ0Mja1tDBU0lEKTi0uzszPAykwrgUAUYNM/iwAAAA="/>
  </w:docVars>
  <w:rsids>
    <w:rsidRoot w:val="00EA6AB2"/>
    <w:rsid w:val="00043074"/>
    <w:rsid w:val="0005306B"/>
    <w:rsid w:val="00056433"/>
    <w:rsid w:val="000B7F1A"/>
    <w:rsid w:val="001150B9"/>
    <w:rsid w:val="00117258"/>
    <w:rsid w:val="001779AE"/>
    <w:rsid w:val="001A55A9"/>
    <w:rsid w:val="001B7DAC"/>
    <w:rsid w:val="001D50AC"/>
    <w:rsid w:val="00205F56"/>
    <w:rsid w:val="00232BDB"/>
    <w:rsid w:val="002A7B77"/>
    <w:rsid w:val="002F366F"/>
    <w:rsid w:val="003159DF"/>
    <w:rsid w:val="00377CCA"/>
    <w:rsid w:val="003C5212"/>
    <w:rsid w:val="00434D8A"/>
    <w:rsid w:val="00453DE1"/>
    <w:rsid w:val="004E050B"/>
    <w:rsid w:val="00537B06"/>
    <w:rsid w:val="00695A11"/>
    <w:rsid w:val="0070285B"/>
    <w:rsid w:val="007E3851"/>
    <w:rsid w:val="008101AD"/>
    <w:rsid w:val="008624C6"/>
    <w:rsid w:val="008954BB"/>
    <w:rsid w:val="00897F5D"/>
    <w:rsid w:val="008D50ED"/>
    <w:rsid w:val="00922FC0"/>
    <w:rsid w:val="00930162"/>
    <w:rsid w:val="009616B9"/>
    <w:rsid w:val="009627DB"/>
    <w:rsid w:val="00AB25F0"/>
    <w:rsid w:val="00B32175"/>
    <w:rsid w:val="00C970FC"/>
    <w:rsid w:val="00CB09B9"/>
    <w:rsid w:val="00CC1A98"/>
    <w:rsid w:val="00CD26F6"/>
    <w:rsid w:val="00DA168B"/>
    <w:rsid w:val="00DC41C8"/>
    <w:rsid w:val="00DE04EA"/>
    <w:rsid w:val="00DE6186"/>
    <w:rsid w:val="00EA6AB2"/>
    <w:rsid w:val="00EC7ED6"/>
    <w:rsid w:val="00EE0350"/>
    <w:rsid w:val="00EE46B2"/>
    <w:rsid w:val="00EF3A3A"/>
    <w:rsid w:val="00F20D72"/>
    <w:rsid w:val="00F35117"/>
    <w:rsid w:val="00F57385"/>
    <w:rsid w:val="00F61353"/>
    <w:rsid w:val="00F716DD"/>
    <w:rsid w:val="00FA6DCE"/>
    <w:rsid w:val="00FD4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D751C5"/>
  <w15:chartTrackingRefBased/>
  <w15:docId w15:val="{9ACF8F42-8FFE-4452-8E5D-572AA39BD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next w:val="a"/>
    <w:link w:val="20"/>
    <w:uiPriority w:val="9"/>
    <w:unhideWhenUsed/>
    <w:qFormat/>
    <w:rsid w:val="00EC7ED6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37B06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C970FC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C970FC"/>
    <w:rPr>
      <w:color w:val="605E5C"/>
      <w:shd w:val="clear" w:color="auto" w:fill="E1DFDD"/>
    </w:rPr>
  </w:style>
  <w:style w:type="character" w:styleId="a6">
    <w:name w:val="FollowedHyperlink"/>
    <w:basedOn w:val="a0"/>
    <w:uiPriority w:val="99"/>
    <w:semiHidden/>
    <w:unhideWhenUsed/>
    <w:rsid w:val="00C970FC"/>
    <w:rPr>
      <w:color w:val="954F72" w:themeColor="followedHyperlink"/>
      <w:u w:val="single"/>
    </w:rPr>
  </w:style>
  <w:style w:type="character" w:customStyle="1" w:styleId="20">
    <w:name w:val="标题 2 字符"/>
    <w:basedOn w:val="a0"/>
    <w:link w:val="2"/>
    <w:uiPriority w:val="9"/>
    <w:rsid w:val="00EC7ED6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049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0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9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1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hyperlink" Target="https://doc.nuxeo.com/nxdoc/managing-files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hyperlink" Target="https://doc.nuxeo.com/nxdoc/howto-upload-file-nuxeo-using-rest-api/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hyperlink" Target="https://doc.nuxeo.com/nxdoc/howto-upload-file-nuxeo-using-rest-api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nuxeo-sandbox/nuxeo-csv-node-importer" TargetMode="External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6</Pages>
  <Words>361</Words>
  <Characters>2062</Characters>
  <Application>Microsoft Office Word</Application>
  <DocSecurity>0</DocSecurity>
  <Lines>17</Lines>
  <Paragraphs>4</Paragraphs>
  <ScaleCrop>false</ScaleCrop>
  <Company/>
  <LinksUpToDate>false</LinksUpToDate>
  <CharactersWithSpaces>2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宋　文</dc:creator>
  <cp:keywords/>
  <dc:description/>
  <cp:lastModifiedBy>宋　文</cp:lastModifiedBy>
  <cp:revision>47</cp:revision>
  <dcterms:created xsi:type="dcterms:W3CDTF">2021-03-14T14:41:00Z</dcterms:created>
  <dcterms:modified xsi:type="dcterms:W3CDTF">2021-03-14T18:26:00Z</dcterms:modified>
</cp:coreProperties>
</file>